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09001" w14:textId="4655B5EE" w:rsidR="00B82E2D" w:rsidRDefault="00330896" w:rsidP="00887451">
      <w:pPr>
        <w:spacing w:line="480" w:lineRule="auto"/>
      </w:pPr>
      <w:r w:rsidRPr="00330896">
        <w:t>Write a 2000-word essay about Google and the future of computing, going beyond what is discussed in the textbook. While Google is best known for their search and advertising features, they actually have a multi-</w:t>
      </w:r>
      <w:r w:rsidR="00B82E2D" w:rsidRPr="00330896">
        <w:t>billion-dollar</w:t>
      </w:r>
      <w:r w:rsidRPr="00330896">
        <w:t xml:space="preserve"> research and development department that works on technologies ranging from self-guided cars to renewable energy. Your task is to research Google and discover at least 2 technologies Google is currently developing, other than the search, advertising, and Gmail features that we are already familiar with (in addition to the self-guided car, which everyone will write about). You need to write at least 500 words (approximately 1 - 1 1/2 pages) each about 3 different Google technologies (one of which will be the self-guided car and 2 of which are your own choice), plus an introduction and conclusion, for a total of a 2000-word essay. Make sure you write in your own words, while also listing your references at the end of your essay (minimum of 6 references -- 2 per technology).</w:t>
      </w:r>
    </w:p>
    <w:p w14:paraId="2D8F50D3" w14:textId="3F80E150" w:rsidR="00330896" w:rsidRDefault="00330896" w:rsidP="00887451">
      <w:pPr>
        <w:spacing w:line="480" w:lineRule="auto"/>
      </w:pPr>
      <w:r w:rsidRPr="00330896">
        <w:t xml:space="preserve"> Your essay will automatically be checked for plagiarism by </w:t>
      </w:r>
      <w:proofErr w:type="spellStart"/>
      <w:r w:rsidRPr="00330896">
        <w:t>TurnItIn</w:t>
      </w:r>
      <w:proofErr w:type="spellEnd"/>
      <w:r w:rsidRPr="00330896">
        <w:t>. There must be no more than 15% similarity to sources to receive credit for this assignment. For each technology, summarize the technology and discuss the impacts (both positive and negative) that the technology is likely to have on society. If there are any ethical issues or dilemmas related to the technology, be sure to discuss those, as well. Specific details about what to include in each section can be found in the attached template</w:t>
      </w:r>
    </w:p>
    <w:sectPr w:rsidR="0033089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zC2NDKyNDI2MbZU0lEKTi0uzszPAykwrAUAe2II0SwAAAA="/>
  </w:docVars>
  <w:rsids>
    <w:rsidRoot w:val="00330896"/>
    <w:rsid w:val="00330896"/>
    <w:rsid w:val="00887451"/>
    <w:rsid w:val="00B82E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95DC6"/>
  <w15:chartTrackingRefBased/>
  <w15:docId w15:val="{1CF1850F-D93D-F44B-961D-827F474C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6</Words>
  <Characters>1293</Characters>
  <Application>Microsoft Office Word</Application>
  <DocSecurity>0</DocSecurity>
  <Lines>10</Lines>
  <Paragraphs>3</Paragraphs>
  <ScaleCrop>false</ScaleCrop>
  <Company/>
  <LinksUpToDate>false</LinksUpToDate>
  <CharactersWithSpaces>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4</cp:revision>
  <dcterms:created xsi:type="dcterms:W3CDTF">2021-04-27T17:43:00Z</dcterms:created>
  <dcterms:modified xsi:type="dcterms:W3CDTF">2021-04-28T05:13:00Z</dcterms:modified>
</cp:coreProperties>
</file>